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สทท._สารคดี</w:t>
      </w:r>
      <w:r>
        <w:t xml:space="preserve"> </w:t>
      </w:r>
      <w:r>
        <w:t xml:space="preserve">NBT</w:t>
      </w:r>
      <w:r>
        <w:t xml:space="preserve"> </w:t>
      </w:r>
      <w:r>
        <w:t xml:space="preserve">DOCUMENTARY</w:t>
      </w:r>
      <w:r>
        <w:t xml:space="preserve"> </w:t>
      </w:r>
      <w:r>
        <w:t xml:space="preserve">011166</w:t>
      </w:r>
    </w:p>
    <w:p>
      <w:pPr>
        <w:pStyle w:val="Date"/>
      </w:pPr>
      <w:r>
        <w:t xml:space="preserve">วันพุธที่</w:t>
      </w:r>
      <w:r>
        <w:t xml:space="preserve"> </w:t>
      </w:r>
      <w:r>
        <w:t xml:space="preserve">1</w:t>
      </w:r>
      <w:r>
        <w:t xml:space="preserve"> </w:t>
      </w:r>
      <w:r>
        <w:t xml:space="preserve">พฤษจิกายน</w:t>
      </w:r>
      <w:r>
        <w:t xml:space="preserve"> </w:t>
      </w:r>
      <w:r>
        <w:t xml:space="preserve">2566</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ให้กับคนที่ฉีดเข็มต่อครบแล้วเนี่ยผมคิดว่า น่าจะฉีดได้อีก 2-3 เดือนข้างหน้า ขอบคุณมากครับคุณหมอซักยังไงเราต้องอยู่กับโควิคนะครับในช่วงของใกล้เคียงกับเรียกว่าใช้ชีวิต ใกล้เคียงกับปกติที่สุดแต่ยังคงปล่อยกันไม่ได้นะครับขอบคุณมากครับคุณหมอครับท่านผู้ช่วยศาสตราจารย์นายแพทย์เฉลิมชัยบุญยะ 4000 สมาชิกวุฒิสภากล่าวขอบคุณครับ ครับ สวัสดีครับ จับย้ำอีกทีหนึ่งนะครับว่าวัคซีนครบ ไม่จบกับหน้ากากนะครับเดี๋ยวผมต้องใส่กันต่อในการที่จะสร้างสุขอนามัยส่วนตัวได้ครับวันนี้ ขอบคุณสำหรับการติดตามรับชมครับ ชัดเจนกับกรมวิทยาศาสตร์ขอบเขตความจริงนะรอไปก่อน สาริกา ผู้สูงอายุต้องการผู้ใด รอ ลดความเสี่ยงและการแพร่เชื้อล้างมือบ่อยๆด้วยน้ำและสบู่หรือทำความสะอาดมือด้วยแอลกอฮอล์ ป้องกันตนเองด้วยการสวมหน้ากากไม่ใช้มือสัมผัสใบหน้า ไม่กลับบ้านอาบน้ำสระผมเปลี่ยนเสื้อผ้า 2 หลอด เรื่องการก่อนการกุ้ง เลี่ยงพื้นที่ที่มีคนหนาแน่น 3 หล่อดูแลดูแลสุขภาพกายและสุขภาพจิตกินร้อน ตั้งปลุกใหม่แยกสำหรับ หรือใช้ส่วนตัวออกกำลังกายอย่างสม่ำเสมอ ผู้สูงอายุโรคประจำตัวควรจัดเตรียมยาให้เพียงพอตรวจสอบข้อมูล และทำกิจกรรมที่ผ่อนคลาย รถเพียบมือก็จะช่วยป้องกันผู้สูงอายุให้หายไปจากชีวิต สายด่วน 1422 สำหรับผู้ที่ชื่นชอบงาน ตาชาติและกลับ ปีนี้เราจะจัดกันแบบออนไลน์นะครับสามารถที่จะเข้าไปชมช็อปแชร์ได้เลยนะคะ มีกิจกรรมสนุกๆแล้วก็ของรางวัลมากมาย จะจัดขึ้นตั้งแต่วันที่ 24 ถึง 27 สมาคมนี้นะครับโดยที่เข้าไปคลิกได้ที่ www.doo งานกาชาดดอทคอมและก็ www.huay.com ดอทคอมนะครับที่สำคัญเลย เข้าไปได้ตลอด 24 ชั่วโมงเลยครับรับรองว่าสนุกแน่นอนครับ ถ้ายังไม่พร้อมจะเอาอะไรอ่ะคะเข็มขัดนิรภัยด้วยจ้า ไม่ได้เลยไม่ได้เลย และก็เป็นแอลกอฮอล์ค่ะ เตรียมตัวให้พร้อมก่อนออกเดินทางด้วยนะคะ ร่วมส่งกำลังใจให้บุคลากรทางการแพทย์เพื่อรับมือกับ โควิด 19 นิธิรามาธิบดี อยู่ไม่ไกลเกินเอื้อม จะเป็นกีฬาชนิดแรก กีฬา นำมาซึ่งความภาคภูมิใจอย่างยิ่งของคนไทยทุกคนช่วยกันรวมพลังคนไทยเป็นหนึ่งเดียว สร้างชื่อเสียงกีฬามวยไทย น้องก็มีอาการผื่นขึ้น หลังจากนั้นน้องก็ท้องเสีย ครั้งแรก 10 วันกลับมาประมาณ 4 ชั่วโมงให้ขึ้น 39 เสร็จนอกชัดคราวนี้คือน้องไม่ตอบสนอง ภาพน้องนอนรอ รอความหวังเพราะเราเห็นสภาพลูกเราเนี่ยตอนนอนโรงพยาบาลเนี่ยเราไม่รู้ว่าลูก ทำไมเป็นอย่างนี้นอนอยู่หน้าตายังไงก็ไม่หายหลังจากน้องพอจะเป็นไรที่ อันตรายมากพอไข้สูงปุ๊บ ชักต้องคอยวัดปรอทก็จะหายากครับยารักษามันยากขึ้นยากขึ้นขึ้น รักษาเด็กก็จะไม่หายถ้าไม่เจอกับตัวเองไม่รู้จักให้คุณแม่ เรื่องการใช้ยาลูกจะไปซื้อยาทานเอง ความสบายใจเวลาเราไปรักษาต่อเนี่ย ได้บอกคุณหมอจะได้ดูแลรักษาให้ถูกวิธี มาตรา NBT News เวลา 16:00 น ค่ะ ช่วงนี้ไปติดตามภารกิจนายกรัฐมนตรีซึ่งวันนี้ได้ลงพื้นที่พบปะประชาชน ติดตามโครงการเลี้ยงปูสร้างรายได้เพื่อผลักดันให้จังหวัดชายแดนภาคใต้เป็นเมืองปูทะเลโลก อำเภอยะหริ่งจังหวัดปัตตานีคุณนุชปราจีนรายงานจากที่นั่นค่ะ ยังอยู่ที่จังหวัดปัตตานี การเลี้ยง นายกรัฐมนตรี ราชการเกษตรกรและประชาชน นายก ก็นำไปสู่พฤติกรรมที่การตามธรรมชาติ และที่ดิน เหมือนกัน เมนูผัดทะเลของเกษตรกรในพื้นที่ ทางด้านสังคม อันนี้ก็ได้ขอเขาทำงาน แหล่งเรียนรู้ชุมชน เมตตากลุ่ม คืออยากจะฝาก ถึงรัฐบาล สิ่งที่ทางกลุ่มต้องการก็คือ 1 กลุ่มต้องการให้พื้นที่ตรงนี้ พื้นที่เรียนรู้ การการเลี้ยงปู ส่งเสริมอาชีพให้กับชุมชนและชาวบ้านและชุมชนในละแวก อยากฝากให้ อยากทราบ รัฐบาล ให้ส่งเสริมการเลี้ยงปูให้เป็นปูโลกของเมืองไทย นะครับ ตลอดชายฝั่งจาก ตั้งแต่ชุมพรจนถึงนราธิวาส ทั้ง 77 จังหวัดของชายฝั่งอ่าวไทย นะครับ แล้วอย่างหนึ่ง ทางกลุ่มตรงนี้เนี่ย อยากฝากถึงนายก ทางศูนย์อยากได้ศูนย์เรียนรู้ เพื่อ กลุ่ม เลขกำลังจะเลี้ยงปู มาเรียนรู้ ในการดำรงชีวิตในการเลี้ยงปูของกลุ่มบ้านกระโสม ภาคใต้ ในพื้นที่ และทั้งหมดนี้ก็เป็น NBT News ในวันนี้นะคะช่วงต่อไปรับชมข่าวภูมิภาครอบทิศถิ่นไทยสำหรับตอนนี้สวัสดีค่ะ รายการต่อไปนี้ รายการที่มีบริการคำบรรยายแทนเสียง และบริการเสียงบรรยายภาพ ฉันสามารถเลือกเปิดและปิดคำบรรยายแทนเสียงและเลือกรับฟังเสียงบรรยายภาพ ได้ที่ช่องเสียงบรรยายภาพจากเครื่องรับโทรทัศน์ในระบบดิจิตอล พบดอกไม้โลมาปากขวดน้ำดื่ม ไม่รู้เป็นลม ขอแค่ความแข็งแรงด้วย ไปลงไปลงมาที่ตลาดครับมาอยากได้เยอะๆแต่มันก็เป็นนักคิดเหมือนกัน ซื้อของที่บ้าน ค้นหาตำแหน่ง แข่งขัน Suzuki ciaz ตัวที่ชอบการโชว์ความสามารถ อายุ 84 ขอดูรูปแพรวพราวผ้าป่าอยู่กับครูซึ่ง ย้าย ของครูฝึก Center Point ไม่รู้ชอบเล่นเหมือนโลมา 8 ขวบทุกตัว ว่ามันกำลังสนุกมากครับ มาส่งเสียง ใช่ รวมเป็น 400 บาท เสียงเกิดจากความตื่นเต้น ส่วนสีอื่นๆเอาไว้ใช้เพื่อสื่อสารโดยใช้ความถี่สูงขึ้น เราจะไม่ได้ยินอุปกรณ์ในการฟังคือความคิดเสียจริงๆ ส่วนหนึ่งของโทรศัพท์พิเศษที่เรียกว่าสีสะท้อนหาตำแหน่ง พูดสุนทรพจน์ maxwell’s ฉันเป็นคนใต้น้ำและการแปลงคลื่นความถี่สูงกว่านี้ มาเป็นเสียง ที่เราสามารถได้กินได้ หยุดรอตรงนี้ ไม่รู้จะส่งเสียงแหลมออกไปเรื่อยๆเมื่อคืนเสียงชนเท่ากับปลา ไม่รู้จะคอยฟังเสียงสะท้อนที่เด้งกลับมาหาบัตร เป็นเหมือนกันมองเห็นด้วยเสียง สัญญาณถูกซ่อนในจมูกของไมโล หายใจอยู่บรรยากาศผ่านริมด้านในช่องหายใจนะครับ ส่วนพื้นที่ อากาศผ่าทำให้สั่นเสียงจะถูก ปล่อยมาผ่านทางกล่องที่บ้านมีอยู่ด้านบนสุดของหัวใจเรียกว่าบรอนซ์ ผู้จัดการฝึกอบรมทุกวันเป็นเวลา 4 ปี ความพิเศษ acetic นักแสดงและบทบาทที่สำคัญกว่าในฐานะผู้ช่วยวิจัย ไม่รู้ไปลงมาฉลาดครับมันอยากจะเล่นเยอะๆ มันก็เป็นนักคิดเหมือนกัน เข้าใจสิ่งที่เราหมายถึงและสิ่งที่ต้องการจากมัน ว่าสิ่งที่เราสอนสิ่งใหม่ๆโดยเฉพาะในการฝึกในงานวิจัยนะครับ มันจะเข้าใจได้อย่างรวดเร็วมาก โดยเฉพาะการใช้เสียงโซนาร์ ความโดดเด่นมาก ค้นหาตำแหน่งที่ออกแบบโดย Blogger เราอยากรู้ว่า ระยะห่างแค่ไหนที่โลมาสามารถตรวจพบโลมาตัวอื่นหรือระยะแค่ไหนที่มันสามารถพบอยู่ของมัน รูปหล่อทุกตัวใช้กับผสมกับพวกสายตาและสวนอาหารขณะนี้ยังไม่สามารถ สายตามีส่วนสำคัญแค่ไหนในการมองเห็นใต้น้ำครบลูกปัด ลิขสิทธิ์วงนี้ไม่รู้จะระบุได้หรือไม่ว่า เด็กถูกโยนลงไปในสระที่ระยะห่างออกไป 11 เมตร รีบไปที่กระบัง ผงขาวจากด้านหลังที่กันขนาดใหญ่ซึ่งเป็นการมองเห็น Notebook ไม่เห็นบอลมาจะต้องใช้เสียงสะท้อนหาย ให้มันเข้าไปในห่วงแล้วก็กำหนดระยะห่าง เป้าหมายอยู่ครับอยู่หลังที่กลับลูกบอล กดลงไปที่ตำแหน่ง เราก็ปิดประตูให้มันส่งเสียงโซน่าผ่านประตูนั้นไป ถ้ามีบอลอยู่ตรงนั้นมันก็จะได้ยินเสียงสะท้อนจากโซนหน้าที่มันส่งออกไปครับ แล้วมึงไม่ได้ยินมันก็จะว่าเอามาจากพวงนั่นเป็นคำตอบว่ามีครับและมันก็จะได้รางวัล ถ้าคำตอบถูกต้อง ระยะห่าง 11 เมตรมันตอบถูกได้ร้อยเปอร์เซ็นต์ถ้ามันไม่วอกแวกบ้างนะครับ ฤดูกาลได้นอนมาจะคิดถึงสาวๆมากกว่าลูกบอลแน่นอนครับ สิ่งที่นักวิทยาศาสตร์ที่เรียนรู้จากไมโลคือมันสามารถค้นหาเสียงสะท้อนได้ โดยไม่ใช้สายตา ถึงขนาดนี้ การใช้เสียงสะท้อน เสื้อผสมอยู่กับดิน สุนัข School ไม่ใช่เด็กธรรมดา บอกว่าหนูเจออะไร อะไรบ้าง รถตู้นะ ไม่ดูกันเลยไป เยี่ยมก็เช็คดูนะ จบไม่ลงตำแหน่งด้วยการใช้เสียง ถ้าทำเสียงชิผมจะได้ยิน เสียงสะท้อนของกำแพง เอาไว้ บนเพดานเหงือก เสียงจะเย็นออกมากระ คิดว่าเจออะไรเหรอลูก เสาไฟยอดมาก พัชรพฤกษ์ของตัวเอก ถ้าคุณมองไม่เห็น สัมผัสอื่นๆ ก็จะดีขึ้น ค้างคาวใช้ โลมาด้วย มันช่วยผมได้มาก แม่ของเธอมาได้ไหม แฟ้มเอกสารโรงเรียนพิเศษได้เป็นอย่างดี ผมใช้เสียง Click แล้วจะรู้ว่าผมอยู่ไหน มันช่วยให้ผม เป็นอิสระมากขึ้น สามารถทำอะไรด้วยตัวเองได้มากขึ้นด้วย ด้วยการฝึกฝน ผมว่าจะเป็นผู้เ****วชาญในการใช้เสียงสะท้อน เหมือนกับไมโล Sam ขอบใจจ้า ฉันถูกท้าย ฉันถูกไทย มานั่งลงมา เอกสารก่อนไหม โครงการวิจัย อาจจะเป็นหนึ่งในผู้ใช้เสียงสะท้อนหาตำแหน่งที่ดีที่สุดในโลกครับนึกวิทยาศาสตร์พัสดุเข้าใจว่าเสียงสะท้อนหาตำแหน่งต่างๆ เดี๋ยว คลิปโป๊อินเดีย ตั้งแต่เกิด ตลอด 12 ปีที่ผ่านมา คุณอยากจะแสดงให้เรารู้ว่ามนุษย์ใช้เสียงสะท้อนได้ดีแค่ไหน วันนี้จะมีทางเดินเล็กๆ อารมณ์ดีนะครับ แล้วก็จากนั้นต่อไปก็จะกลายเป็นลานครับ มีอะ กันสาดอยู่ตรงนั้นไม่มีกิจกรรมเกิดขึ้นที่นี่ครับไม่รู้เหมือนกันว่าทำไม อาจจะมีรูปปั้นนะครับ City 2009 การทดสอบพิเศษของชาดกและโลมา อายุ 8 ปีเป็นดาวเด่นของที่นี่ เวลาเปิดทำการแสดง ที่สุดในโลก สรพงษ์เห็นจากเสียง ให้ไปรอพบกับอีก 1 คู่ใช้เสียงสะท้อนที่เก่งที่สุด เดี๋ยวตาบอดเสียงสะท้อนมา 42 ปีแล้ว คิดถึงที่เขาใช้เปรียบได้กับเสียงโซนาร์ของโลมาจากเสียง เธอมาคบกับเรา เสียงสุนัขที่สงสัยเคยเจอคนที่เสียงสะท้อนมาก่อน รู้สึกกดดันหลายปีแล้วแต่ไม่เคยได้ถามพวกมันจริงๆเลยนะ รู้สึกยังไงกับการหาตำแหน่งจากเสียงสะท้อนจริงๆเรา น่าสนใจมากที่จะได้คุยกับคุณเรื่องนี้ ดูตัวอย่างที่ตอนนี้เราเดินมาถึงต้นไม้ตรงนี้ ตรวจสอบต้นไม้ต้นนี้ได้เหรอครับ ก็ดีนะครับอ๋อมันง่ายมากครับ ลำต้นของมันจะ ประมาณนี้ครับ น่าจะบอกไม่เห็นใจเย็นๆก็ทำให้มันก็แปลกใจกับรายละเอียดของต้นไม้ที่บอกโดยที่ไม่ดี ตบมันเลย ต้นไม้ต้นนี้มันสูงมาก สิ่งที่ผมบอกได้คือลำต้นของมันค่อนข้างจะตรงครับ จากเท่าที่ผมได้ยินถึงมันเกือบจะเหมือนกับเสาร์เลยทำให้คุณเห็นแบบนั้นได้ คลื่นเสียงมันพุ่งออกไปเนี่ย มันจะกลายเป็นรูปร่างของ สิ่งที่กระทบมากก็น้อยนะครับถ้าสามารถเห็นคลื่นเสียงส่วนใหญ่มันจะผ่านต้นไม้ไปครับ และตัวที่สะท้อนกลับมาจะมากหรือน้อยนั้นก็คือรูปร่างครับ westworld ใจที่มนุษย์มีความสามารถในการมองเห็นด้วยเสียงและเห็นรายละเอียดได้ดีอีกด้วย สุดยอดมากเลยครับพี่เห็นทำรูปสะท้อนใต้ต้นไม้ใหญ่แค่ไหน เริ่มต้นเป็นยังไงเหรอครับ เขาจะทำแบบนั้นได้เลยครับ ที่เห็นด้วยตาตัวเองนะครับ เดินมองไม่เห็นฉะนั้นเป็นไปไม่ได้ที่เขาจะใช้สายตาแล้วมันน่าสนใจที่ไหนบ้าง มาทำงานได้ดีแค่ไหนโดยไม่ใช้สายตาครับเพราะมันได้เปรียบที่สามารถมองเห็นได้ กูถามว่าไปโหลดแล้วเนี่ยเหมือนกันมั้ยในฐานะผู้ใช้เสียงสะท้อนคิดค้นการทดสอบที่ไม่เคยลองทำมาก่อน ดอกบัวบาน สิ่งของในชีวิตประจำวันที่ฝนกลับ โบกใบโลข้างใต้น้ำ เดี๋ยวนี้ ไปโลด มันกำลังมองคนอยู่เลยครับ dandy-686 ใบโล ไม่เคยได้ยินคนส่งเสียงคลิปให้มันมาก่อน ตอนนี้มารออยู่ข้างหน้าแล้วนะครับ คุณสามารถใช้มือสัมผัสมันได้ครับ ดีมากครับ ว้าวแกน่ารักดีนะทั้งสอง เสียงส่วนมากของคนและโรบาร์ ถึงแล้วโทรมา ไม่รู้จะต้องถูกปิดตาด้วยเพื่อให้มันไม่สามารถใช้สายตาช่วย ไม่รู้นะครับและมากำลังเล่นอยู่ครับ พ่อไปรอไม่ชอบ ล้มเหลว เปิดรับสมัครกู้ภัยโล นึกว่าเราไม่นอน กระตือรือร้นที่จะออกสำรวจสระ บันทึกการสาดน้ำเสียงของมัน สายมันกำลังสร้างภาพ 3 มิติ ครบรอบอยู่ในหัว สิงคโปร์เป็นทิศทางและก็ดังมากครับไม่ได้ยิงเลเซอร์ อุปกรณ์ของเดินเบากว่าและก็เหมือนกับคบเพลิงซึ่งจะออกไปรอบๆได้หลายทิศทาง กว่าๆครับพร้อมที่จะโชว์ให้ ดูแผนจากบนเพดานแบบสุ่มคืออะไร หรือจะเอาพวกมันที่ไหนครับ ฟุตบอลโลก เจอของมันทำการล็อคเป้าหมายกำลังทำสิ่งเดียวกัน สามารถหาสิ่งที่มีขนาดเล็กอย่างเชือกแล้วว่าเขาทำอะไรได้มากกว่านั้น เป็นของที่นิ่มครับแล้วก็เล็กมาก ที่ต่างกันดูดซับและเสียงสะท้อนไม่เท่ากัน เดี๋ยวจับเสียงสะท้อนได้ดีมาก สามารถตรวจจับความเปลี่ยนแปลงเล็กน้อยแต่เสียงสะท้อนเหล่านี้ ดูเหมือนมันจะมีส่วนที่ลุยๆ จะเป็นเหมือนพวก ตุ๊กตาสัตว์หรือไม่ก็ พวกเศษผ้าครับ เหรอนี่ก็มีส่วนด้วยครับ มันเป็นเชือก สนใจป่าวที่เห็นว่าเขาตรวจสอบพัสดุแล้วก็พื้นที่แตกต่างกันได้ดีนะครับน้าสนใจที่ ก็ไปโหลดที่ตอนนี้เปลี่ยนเป็นโหมดเสียงเต็มตัว กบประตูด้วย เร็วมากหรือว่าจิตอาสาปกติเยอะเลยครับ มาดูจอใหญ่มาก มันก็บอกกำลังดูอยู่แต่ที่จริงเป็นแค่ความฝัน มันจะให้ดูว่ามันทำดีแค่ไหน ไฮโลมีประสิทธิภาพในการลบ เดี๋ยวจะลบเอาแต่เช้ากว่านิดหน่อยแต่ก็ทำให้เกิดความท้าทายขึ้น ไม่ใช่แค่การหาฮูลาฮูปจะช่วยให้เราเข้าใจว่าการใช้เสียงโซนาร์ รู้สึกแบบไหน OK OK ด้วยบางอย่างมันดูเหมือนคล้ายกับ 2 สิ่งครับผมได้สังเกตมาเชื่อมต่อกันและมันเป็นห่วงนะ เดินทางจากที่เจอ Daniel พบว่ามันยากกับการหาเส้นทางไป ของเขา ประมาณ 1 ครั้งต่อวินาทีไม่รู้จะยิงออกไปเป็นร้อยครั้งที่ 8 as ละครั้งเพื่ออัปเดตภาพครอบครัวเขาด้วยครับ โอเคผมเจอกันแล้ว ผมไม่ได้สังเกตดูว่ามันอยู่ตรงนี้จริงๆนะครับ 800 ภาพนั้นเป็นเหมือนกันดูหนังฉบับวันนี้ บางอย่างที่พื้นผิวเรียบครับ ช่างสวยที่เดียวนะครับ วิถีโค้งสุดท้ายให้เดี่ยว ลูกบอลสีเหลือง พุทธพจน์หัวพี่เปิ้ลสิงห์อยู่ตรงนั้น ผมอยากจะเห็นไม่รู้ทำแบบนี้บนบกเหมือนกันนะเนี่ย ขึ้นชื่อว่าเจ้าตัวการค้นหาด้วยเสียง เสียงคลิกได้หลายทิศทางยิ่งทำให้ยากต่อการได้ยิน สินสาธรไม่รับการแก้ไขครับ สิ่งนี้แหละครับ แล้วเพราะว่ามันเป็นของทรงกลมนี่เองครับ ชุดฟุตบอลรออยู่ ก็ช่วยทุกอย่าง ยอดมาก จบเกม ทุกอย่างเลยครับทุกอย่าง ไม่มีอะไรเลยเพราะว่ามันตาบอดโดยสิ้นเชิง แต่ว่าไม่ใช่เสียงคนหน้ามันก็เลยไม่มีปัญหาอะไรครับ ภูมิใจกับมันมากไม่รู้ทางที่ดีครับ มันเยี่ยมมาก กับสิ่งที่มันทำครับ มันเป็นอุปกรณ์ตกปลาตกปลาตกปลา เพราะผมเจอของทั้งหมดมันก็ค่อนข้างจะชัดเจนเลยครับ มันยอดเยี่ยมมากเลยดูเหมือนคุณจะรู้จริงๆว่ามันอยู่ตรงไหน ผมก็เหมือนจะรู้นะ รู้จักการแสดงที่งดงามของใบลง ฉันอยากจะพิสูจน์ว่ามันเป็นผู้ใช้เสียงสะท้อนได้ดีที่สุดในโลก ที่สุดและสุดยอด ไม่รู้ไม่รู้จัก จากการมองเห็นได้หรือไม่ นี่คือลูกบอลที่เล็กที่สุดเลยครับที่เราเคยใช้มีเส้นผ่าศูนย์กลาง 1 เซนติเมตรเท่านั้นและดูว่ามันจะรับรู้มันด้วยเสียงโซนหน้าหรือเปล่านะครับ นี่เป็นเวลาที่บ้านโดยจะแสดงความเร็วเหนือเสียง เคยพยายามมาก่อน Love You แล้วมันจะไปอยู่หลังที่กั้นขนาดใหญ่ คุณเป็นคนที่น่ากลัวที่สุดในโลก ลูกปืนจิ๋วถูกลง Pop Up ขึ้น เอาบัตรไหม นึกว่าถ้าเป็นโรคเห็นบอล ตรงไปหาแสนเด้อ มันอยู่ที่เดิม มันปล่อยหมายความว่ามันทำได้หมายถึงลูกบอลการค้นหาด้วยเสียง วันชนะของใบโลละกี่บาทมันยอดมากครับนี่เป็นครั้งแรกที่มันพูดถึงลูกบอลขนาดเล็ก คุยกันเพียง Sonar ของมันยอดเยี่ยมมากครับดีใจครับที่มันทำได้นะครับ เท่ากับ ทำไม่ได้ หลวงพ่อแดง ผลบอลและช่วยเหลือมนุษย์ คิดฮอดคนสวยดอกไม้ ปี 2002 ออกมาจากกลุ่ม กองกลางเจ้าหน้าที่บัญชี เหมือนกัน ตำรวจกำลังเข้าไปในฝูงชนและทำให้ทุกอย่างจบ คิดว่าอัศจรรย์ค่ะ สัตว์ที่ตื่นตูมแบบนี้จะมีความกล้าหาญไม่เหมือนกับตัวอื่นๆเลยล่ะค่ะ สัตว์ที่เกิดมาเพื่อเป็นเหยื่อกว่า แบบนี้ก็ได้ มันไม่ใช่ความกล้า ถ้าคุณทำบางอย่างที่คุณไม่กลัว ความกล้าที่แท้จริงคือ บางสิ่งที่คุณนั้นกลัวและกลัวมากๆ ปฏิเสธไม่ได้เหรอ เป็นเมืองที่ดีที่สุดในโลก 17 ล้านชีวิต ที่คุณคาดหวังจะได้พบ ใจกลางมหานครที่วุ่นวายนี้ คือความเงียบสงบของป่าเก่าความตะวันตก และที่นี่คือโคกเมาตำรวจ seagull ของเจนนี่มาที่กล้าหาญของตะวันตกในเด็ก 9 ปี 2512 SF ภาคภูมิใจเป็นที่สุด มันวิเศษมากเลย ระเบียงที่สุดในคอกมันแข็งแรงมาก เราจะมีหมาป่า มันมากกว่านี้ครับ เต็มไปด้วยมาแบบมันมันคงเป็นที่ยอดมากเลยดีที่สุด ทุกวัน ทุกวันผมอยู่บนหลังคามันประมาณ 6-7 ชั่วโมงต่อวันในสวนหน่อยครับ ประชาสัมพันธ์ จอดรถที่นั่นที่นี่ป่าว ฝนตก อยู่ด้วย แล้วตัวเองจะต้องเป็นหนึ่งเดียวกันครับ มาต้องเชื่อใจผู้เขียนและผู้เก่งก็ต้องเชื่อใจหมาของเขาด้วย รู้จะเป็นความรู้ของคาวบอยที่ทำให้คริสต์และภาคภูมิใจ สงครามในกาญจนบุรี ปี 2003 คนขว้างปาสิ่งของใส่เราครับมันยอดมากครับไม่ใช่ยืนอย่างสงบ มันยอดจริงๆ คนท้องกินบ่ได้เกิดมาเพื่อสิ่งนั้น ถนน กลุ่มวัย สงสัย คุณคิดว่าสิ่งที่น่าสนใจที่สุดเกี่ยวกับมันก็คือ มันเก่าแก่ค่ะ ขึ้นมาก่อนมนุษย์ถึง 55 ล้านปีค่ะ แล้วใช้ชีวิตสังคมเร่ร่อน และสิ่งที่บุคคล ไม่รู้ มันก็คือ 6 ม้ากำเนิดที่อเมริกาเหนือ มาถูกนำมา ให้ช่วยเหลือ แล้วก็พัฒนา เป็นสัตว์กินพืชพวกมันไม่อยู่กับที่ค่ะยิ่งใช้เวลากับพวกมันมากเท่าไร ยิ่งเห็นสิ่งที่มันคล้ายกับมนุษย์มากขึ้นเท่านั้นเลยอ่ะค่ะ เป็นผู้ล่า มาเป็นยู กำลังเดินเข้ามาแล้วพูดว่าสวัสดี และนี่ก็เป็นม้าสดของฉันในกลุ่มค่ะนี่คือ ฉันรักเธอมากค่ะ สิ่งที่พิเศษอยู่กับพวกน้าก็คือมาแสดงตัวตนของมันผ่านทางพฤติกรรมค่ะ ไม่รู้เขาว่ากำลังพูดว่าอะไร ดูได้จากท่าทางของมันหรือว่าสัจธรรมค่ะ ธรรมชาติมันจะเริ่มจากสิ่งที่ตรงเข้ามาหามัน บางจากที่ใหญ่ขึ้น จะทำให้มันเรื่องมากขึ้น สิงห์หักไปด้วยว่าค่อยๆเด็กลง เหมือนไปรอที่ มองเรายืนอยู่ตรงนี้เงียบๆสักพัก มันก็จะเริ่มสงสัยและอาจจะเข้าไปมองดูนั่นเป็นเพียงแค่คนไกลสัญชาตญาณพื้นฐาน พ่อตื่นตัวเขารู้ไหม มันจะตอบสนองทุกอย่างรอบๆตัวมันตลอดเวลา นึกว่าพวกมันจะสัมพันธ์ ประชากร 50 ล้านปี บอกให้มันหนีในทันที มันอาจถูกหาว่าโอ้โอ๋ มันไม่ได้แม้แต่นิดเดียว กำลังงก ก็ไม่รู้บ้านี่มันอันตรายมากเลยมันเคยเดินมาทั่วเมืองมันเห็นหมดทุกอย่าง มันปล่อยมาหมดแค่นั้น สัญชาตญาณกำลังจะให้มันรีบวิ่งดีที่นี่ไม่น่าอยู่และสำหรับม้าที่อยู่ในสถานการณ์นั้น ถามด้วยคนขี่เขาจะต้องกล้า หล่อมากๆเลยค่ะ Google assistance เป็นผู้มีชื่อเสียงของโลกในพฤติกรรมมาจากการศึกษาด้านสรีรวิทยาและพันธุศาสตร์เป็นการันตี มีความสุขคือกุญแจแห่งความรักที่ไม่ธรรมดาคนและอาจจะเป็น สำหรับ Mazda มันสงบเสงี่ยมและมั่นใจในคนที่ขี่มากพอที่จะให้เขาไปที่ต่างๆ มันเกิดขึ้นน้อยมาก แล้วมีประโยชน์มากค่ะ เห็นพี่เป็นเหมือนช้างเห็นค่ะมันเงียบสงบ Superman ที่ยังไม่แปลงร่าง สำหรับโลกนี้มันเป็นเหมือน รักเห็นค่ะ Superman แล้วมันจะมีความสามารถแบบมาพิเศษในการอ่านใจคน สังเกตจากการ 9 ของบัญชาเพราะมันอ่านภาษากายซึ่งการ มันทำกับเราเช่นกันค่ะคนขี่หรือว่าใครสักคนจะบอกคุณมาเองจะรู้ตัวว่ามันอารมณ์ดีมีความสุขมาก หรือว่า มันไม่มีความสุขมันรับรู้ถึงบ้านหลังเล็กๆที่บินมาเกาะน้ำมันฉันนั้นฉันมั่นใจว่า มันรับรู้ ชีพจรเราเต้นแรงขึ้นค่ะ พจนานุกรมชีพจรของผู้ฉี่ในสภาวะอันตราย มันไม่ง่ายเลย River The Voice 9.2 ล้านตัวในอเมริกา บางตัวถูกใช้งานบริษัทเลี้ยงแต่มีน้อย จะถูกคัดเลือกให้มาทำงาน ร่วมกับตำรวจ ตัว ดูบอลสด เหมาะสมที่สุด ขนาดจะซื้อม้าตัวใหม่ เราจะดูว่ามันฉลาด แค่ไหน จะพอมันออกไปดูมันกระโดดหรือว่ากลัวอะไรบ้าง แล้ววันต่อมาเราจะทำอีกครั้งหนึ่งครับ กระโดดไหม ถ้ามันไม่โกรธก็แปลว่าอะไรไม่เข้าใจ ถ้ามันไม่เลิกกระโดดหรือว่ามันยังไม่เลิกตลกตกใจนั่นก็แปลว่ามันไม่ดีพอที่จะร่วมงานกับตำรวจ ที่จะผ่านการทดสอบขั้นแรก ตะกร้อตกสูงถึง 90 เปอร์เซ็นต์ ประจำ บนก่อน 20% จากต่างประเทศเราพามาเป็นมาที่ผ่านช่วงการฝึกอบรมนะครับ เป็นข้อยกเว้นครับผม สกอร์ฟุตบอลวันที่ 3 กุมภาพันธ์ความสำคัญของตำรวจ เท่ากับ ข้าวเปล่า ทุกครั้งที่ผมได้ยินว่ามา 1 ตัวเท่ากับ อาหาร 10 คนนั้น มันก็คือ ตำรวจและม้าที่ถูกฝึกมาอย่างดี จะรับมือกับสิ่งที่มันคาดเดาไม่ได้เลยครับ หรือใช้เครื่องพ่นไฟเปล่านั้นอย่างไร Robot ธรรมชาติของมนุษย์ หัวใจจะทำตัวคุ้นเคยกับเสียงพวกนี้ไปเลย ต้องเป็นผู้ตอบมันเช่นกันครับ ส่งความรู้สึก บ้านบอล ไปถึงหัวเขามันแล้วบอกว่า และเราจะดูแลฉัน สร้อยโปโลแบบเท็กซัส ของกลุ่ม ฟุตบอลถูกนำมาใช้ในบางครั้งครับ มันจะวิ่งออกมาแล้วคิดว่ากำลังผลักบอลด้วยส่วนหน้าของม้า สิ่งที่พวกเราทำก็คือคู่ขนานกันมาแล้วก็ใช้สีข้างของมันเนี่ย ขยับลูกไปครับ ไม่ต้องเดินเข้าหากูก่อนครับนั่นคือหน้าที่ของฟุตบอลโลกนี้ครับ มี 2 สิ่งที่ได้จากการฝึกนี้จะคุ้นเคยกับสิ่งที่ ได้กลิ่นธูป มันจะสร้างสายสัมพันธ์ระหว่างผู้ขี่กลับมาในช่วงเวลา มันจำเป็นนะครับ ที่ผู้ขี่มอต้องรักษาความสงบตลอดเวลา พุทธคุณธรรมคุณจะส่งมันไปถึงบ้าน รัชกาลที่ 7 ยิ่งไปกว่านั้นซะอีกนะครับ สอนพิเศษหาดใหญ่ เพราะที่แท้จริงก็คือ เวลากูทำอะไรในขณะที่คุณรู้สึกกลัว อายุ 19 ปี ฟุตบอลฟุตบอล ปี 2002 มันคงเป็นอะไรที่วิเศษมากครับ ทุกคนบอกว่าสิ่งที่ทำนั้นมันไร้สาระ ฉลาด มันฉลาดมากๆแล้วก็เรียนรู้ไวจริงๆ ที่สุดของความสัมพันธ์ระหว่างมนุษย์กับสัตว์ที่จะใช้ชีวิตและทำหน้าที่ร่วมกัน ที่เกี่ยวกับวัน สุภาษิต ขนาดนั้นไม่สำคัญ Google Mall โคราช azel ทั้งคู่ รูปนอนด้วยกันที่บริจาคช้านานถึง 11 ปีแล้วหลายรูปแบบเพื่อพิสูจน์ว่าฉลาด ที่นี่เรากำลังทดสอบว่าโคตรจะทำอะไรกับสี่เหลี่ยมที่ต่างกันค่ะรูปแรกมีช่องทะลุ อีกรูปนึง ค่ะกสิกรคือครูจะส่งจดจำรูปตรงที่มีช่องตรงกลาง เก่งมากทุกครั้งที่กูพูดเลยพูดผิดถูกต้อง ลูกศรที่ชี้ว่าการใช้ภาพเพื่อการพัฒนาความสามารถ ไม่เคยถูกเลยทดสอบความสามารถประกอบและอื่นๆอีกมาก เราพบว่าหมานั้นกี่ความจำที่แตกต่างกันออกไปค่ะ ในการทดสอบชีวะมันมี ความจำเท่าเทียมกับช้างค่ะ ในชีวิตประจำวันมันไม่ต้องไปแยกแยะระหว่างสีขาวแล้วก็สีดำ แต่ผลนั้นชื่อว่าพวกมันเป็นสัตว์ที่มีความคิดมากกว่าที่คาดเอาไว้ทำพวกมันรู้จักการแก้ ปัญหาด้วยค่ะ ฉลาดกว่าที่เราเข้าใจ ความก่อนมันใช้มากกว่าแค่สมอง ใครเป็นผู้นำ และปฏิบัติตาม การเป็นผู้นำ สำคัญของการจัดแบบสังคมของพวกหมาป่า เช่นกันดูเหมือนวัฒนธรรมยุคใหม่ ไม่ต้องพูดแล้วพูด อีกมากมายในกลุ่มนี้มีผู้นำเป็นหัวหน้า โดยปกติทั่วไปแล้วส่วนใหญ่หมาตัวผู้จะเป็นผู้นำค่ะ ถอนความมั่นคงก็คือ ปีม้าผู้นำอยู่ในกลุ่มพวกมันจะต้องแน่ใจเสมอว่า ความใส่ใจ โชคดีสามารถดูออกได้ทันทีว่าอะไรก็คือการคุกคามและอะไรที่ไม่ใช่ ปกติ ปิดแล้ว เชลล์กับมันมากขึ้นเห็นไหม ตอนนี้ไม่ต้องไปแล้ว สาวๆชอบทำให้สับสนค่ะ เธอไม่นอนครับหัวหน้ากลุ่มสามารถควบคุมสมาชิกกลุ่มที่แสนวุ่นวายได้ ก้มหัวลงต่ำแล้วพยายามนำทางให้กับตัวอื่นๆ และรวมตัวให้เป็นกลุ่ม เอาไว้ โทรหาความวุ่นวายต่างๆนั้นง่ายที่จะ เรียนเชิญผู้นำฝูงทำกับหมาตัวเมียนั้น ไม่เป็นอย่างนั้น ไม่ธรรมดา 16 กุมภาพันธ์ นี่เป็นผู้นำที่ดีครับ มันแข็งแรงแล้วก็สมบูรณ์แบบที่สุด คนจำนวนมากขึ้น ภูเขาอยู่ท่ามกลางเรา วิธีเดียวที่จะเข้าไปหาพวกเขาให้ทันนั่นก็คือ พรชัยม้า พวกหมอได้แต่กระทืบเท้ากระทืบเท้าอยู่เรื่อย Google จนเงียบครับ เงียบสนิทเลยครับ Siri เป็นผู้นำของกลุ่มและเช่นเดียวกันกับที่เราเห็นหมาป่ามาแสดงท่าทางที่มั่นใจตลอดเวลา หมาตัวอื่นได้เห็น เราก็มาถึงเขาก็เริ่มโวยวายอีกครั้งนึงลองเข้าไป พื้นที่แล้วก็ คน เขาเข้าไปครับ หมอบุญนำจะสร้างความมั่นใจกับม้าตัวอื่นและมันก็จะ ส้มตำ มันไม่ใช่จ่าฝูงมันจะเกิดอะไรขึ้นพวกมันก็จะแตกกลุ่มครับเหมือนกับลูกชิ้นก่อนครับ แต่กลุ่มทำให้ตัวอื่นแยกออกมาด้วยและคุณต้องการมาที่แข็งแรงให้อยู่ในนั้นตัวที่อ่อนแอที่อยู่ด้านนอก จะกูจะไม่ได้ไปไหนครับเจ้าหน้าที่เจ้าหน้าที่จะสามารถลบออกมาเพื่อรวมกลุ่มเข้าไปใหม่ครับ ตื่นก็จะทำตาม มันก็หันมากๆครับ ต้องถามว่า ข้อ 13 ปีของการทำงานตำรวจ รู้สึกคุ้นเคยกับสถานการณ์ไม่ปกติแบบนี้และกรณีนี้ ทำในสิ่งที่กล้าหาญ เป็นแค่เพียงน้อยที่สุดพอดีตัวหนึ่ง ให้แน่ใจว่าสอบการตอบสนองของมาร์ค ความกลัวประวัติ มันมีหลายวิธีการที่จะใช้ตรวจสอบองค์ประกอบที่แตกต่างกันของม้าแต่ละตัวหรือว่าการเลือกมาที่มีลักษณะเหมาะสมกับงานที่ เจาะจงค่ะการทดสอบที่เราทำแบบนี้จะแสดงให้คุณเห็นถึงการวัดผลของม้า ในการตอบสนองต่อสิ่งที่มันไม่เคยเห็นและทำให้มันรู้สึกกลัวค่ะ ก็ทดสอบถูกทำให้ดูเหมือนได้ครั้งที่แล้วคัดถูกเลขบัญชีด้วยการเดินผ่านด่านอันตราย รูปน่ากลัวนี้ จะสวมใส่เครื่องวัดชีพจร ดูเหมือนจะปกติดีไว้บนพื้น ตอนนี้ก็เริ่มแสดงอาการกังวลให้เห็น กูจะหยุดหรือว่าเดินออกมาเมื่อไหร่ก็ได้มั้ง เยี่ยมมาก ซันนี่ร่วมและเพื่อแสดงให้เห็นว่า มันพูดถึงบอกจะตรงนั้น การสังเกตการณ์มันมองดูว่ามันสามารถเดินผ่านไปได้ไหมโดยที่ไม่ถูกรบกวนจากลมนั่นนะคะ กดตามคุณดูที่ประจรคุณจะเห็นว่ามันเพิ่มขึ้นจาก 28 ครั้งเป็น 7 ครั้งต่อนาที นั่นเพิ่มสูงมากเลยแล้วก็แปลว่ามันกลัวร่มใบนี้ จริงๆด้วยค่ะ ที่น่าประหลาดใจนะ ที่เห็นถอนที่กังวลชีพจรของฮันนี่ไม่พุ่งสูง ชีพจรของสัตว์ คุณอาจจะมีม้าที่ดูท่าทางปกติ คุณอาจจะคิดว่าโอ้มาตัวนี้ดีจัง มันไม่กลัวเลย ชีพจรของบ้าน ต้นมันสูงมากๆอีกทางนึงคุณอาจจะมีมาที่โลดโผน คิดว่าชีพจรมันต้องสูงกว่านี้ คุณพบบ่อยใช่ป่ะจอมันไม่สูงขึ้นมากเท่าไหร่นักที่ต้องการใช้ร่วมกันกับตำรวจ คือตัวที่มันไม่หวาดกลัวและคุณสังเกตได้จากท่าทางและสรีระของมัน ชีพจรที่เต้นสวยมากๆนั่นเป็นสัญญาณว่าหมาตัวเล็กก็มาก อันตรายด้วยค่ะที่อยู่ในกลุ่ม เพื่อหาคำตอบ รูปหล่อเปลี่ยนทดลองของ ดอกไม้ไฟ ตกใจได้มากขึ้นไปอีกระดับ อย่าลืม ประมาณ 20 ต้นๆ คุณจะเห็นว่าชีพจรของเจดีย์สูงขึ้นค่ะ กำลังกลัวค่ะ ชีพจรของผู้ขี่เริ่มสูงขึ้นเนื่องจาก พยายามที่จะบอกพี่ว่า Siri ไปไหน กดดันต่อสถานการณ์ดีค่ะแต่มันเชื่อใจได้พูดดีพอที่จะพูดว่า OK สิ่งที่เราต้องทำวันนี้ และนี่คืองานที่จะต้องทำฉันจะทำ ถือว่ากล้าหาญมากไม่กล้าหาญถ้าคุณทำในสิ่งที่คุณไม่กลัว มันจะกล้าหาญมากถ้าคุณทำในสิ่งที่คุณกลัวกลัวมากๆสำหรับฉัน ทำให้เขียนนี่เป็นม้าที่วิเศษค่ะ วันที่มันต้องเผชิญ แล้วจะไม่เจอกลัว สมกับเป็นฮีโร่พันธุ์สู้ต่อ ความกล้าหาญคือความสามารถที่เรามี อัศจรรย์ค่ะ คิดเลยว่าจัดที่ตื่นตูมจะสามารถ ชอบอะไรแบบนั้นได้ด้วยค่ะ รวมเพลงฮิตที่สุดในคอกแล้วมันแข็งแรงมาก เขาชื่นชมน้อย ช่วงนี้หลายองค์ New Normal มีการออกตัวกันใหญ่เลยล่ะบริษัทใหญ่ๆมีมาตรการลดขนาด องค์กรหรือไม่ก็ลืมนัดกินข้าวกันบ้างแล้วบริษัทของเราคิดว่าน่าจะเลิกอีกไม่นานแล้วล่ะ มีทุกวันไม่ต้องหวานนะฉันมองว่าเราควรที่จะหาอาชีพเสริมก็นั่นล่ะหลังเลิกงานหรือไม่ วันหยุดไหมล่ะ ก็ดีนะ แล้วแต่เราจะทำอะไรกันดีล่ะ งานออนไลน์ก็โอเคนะได้ยินมาว่าเราจะมีการจัดประชุมความร่วมมือของเกาะ redmi ปี 2506 ซึ่งประเทศไทยเป็นเจ้าภาพจัดประชุมด้วยนะเราน่าจะมีแนวทางใหม่ๆด้าน เยอะเลยคิดว่าน่าจะมีเรื่องของการค้าการขาย จริงสิก็เคยได้ยินมาบ้างนะเรื่องของเอ็งน่ะ มันสำคัญหรือว่าเกี่ยวข้องอะไรกับเราหรอ สำคัญสิ อีกคนหนึ่งก็คือกรอบความร่วมมือทางเศรษฐกิจในภูมิภาคเอเชีย ซึ่งก็หมายถึงการที่เขตเศรษฐกิจสำคัญในภูมิภาค 21 เขตเศรษฐกิจและรวมตัว ปรึกษาหารืออะไรก็ช่วยกันในเรื่องของการส่งเสริมการค้าการลงทุนและก็ได้ สังคมการเกษตรภัยพิบัติบทบาทสตรีเป็นต้น อย่างนี้นี่เอง งั้นก็แปลว่าตัวตั้งมาตั้งนานแล้วล่ะสิ เศรษฐกิจไหนที่เข้าร่วมบ้างล่ะ ก็ตั้งแต่ปี 2532 เลยล่ะประเทศออสเตรเลีย ผู้ริเริ่มนักและไทยเราก็เป็นหนึ่งในสมาชิก 12 เขตเศรษฐกิจใน รักด้วย แคนาดาอินโดนีเซียญี่ปุ่นเกาหลีใต้มาเลเซียฟิลิปปินส์ ถ่ายแล้วก็สหรัฐอเมริกาซึ่งต่อมาแล้วก็มีสมาชิกเพิ่มด้วยก็คือสาธารณรัฐ mg เขตบริหารพิเศษฮ่องกงจีนไทเปเม็กซิโก ชิลีเปรูเวียดนามรัสเซียรวมทั้งหมดแล้วก็รู้ เห็ดเศรษฐกิจในปัจจุบัน แล้วอย่างนี้เศรษฐกิจที่เข้าร่วมจะได้ประโยชน์อะไรบ้างหรือจ๊ะ จะช่วยให้การค้าการลงทุนสะดวกมากยิ่งขึ้นไงเพราะว่าเราไม่น่าได้ บนสะพานแล้วก็อำนวยความสะดวกทางธุรกิจร่วมมือด้านเศรษฐกิจและก็วิชา โดยยึดกับความเห็นพ้องร่วมกันและก็ไม่ยุ่งการเมืองนะจ๊ะ เป้าหมายในการเปิดเสรีด้านการค้าและการลงทุนเป็นต้นเข้าใจหรือยัง ขอบคุณช่างจ๊ะ อย่างนี้ก็แปลว่าเราเน้นค้าขายกับเขตเศรษฐกิจเหล่านี้เป็นหลักเลยใช่ไหม ก็เป็นส่วนสำคัญเลยล่ะการค้าระหว่างประเทศไทยกับสมาชิกเอเปคด้วยนะ จัดสวนถึง 71 จุด 9 เปอร์เซ็นต์แล้วก็มี GDP หรือว่ามูลค่าของตลาด หาแล้วก็บริการในประเทศเนี่ยที่เป็น 60% เมื่อเทียบกับ GDP โลกหรือยัง โอ้โหงั้นก็มีแนวโน้มที่สมาชิกทั้งที่ 11 เขตเศรษฐกิจนะจะได้ช่วยเหลือ เศรษฐกิจไปพร้อมๆกันเลยล่ะสิ ไปเลยแต่ก็ไม่จ่ายที่พาใครเข้ามาด้วยนะ นั่นแหละต้องมาดูกันว่าเราจะทำยังไงต่อไป อย่างน้อย การร่วมมือกันของสมาชิกในภูมิภาคจงดีกว่าแน่นอน ว่าแต่ตอนนี้ใกล้ถึงเวลางานแล้วนะเราคงต้องแยกย้ายไปทำงานแล้วล่ะ ยุคนี้แค่ 7 ขวบก็มีบัตรประชาชนกันแล้วเนอะ ไอ้เมย์ค่ะเย็นไพศาลนามสกุลก็เย็นไพศาลแต่ทำไมหน้านางเงือก แต่ก็ตากแดดก็แบบนี้ล่ะ ก็ตอนถ่ายรูปแม่เขาปวดท้องอยู่น่ะสิ ขอโทษขอโทษ คุณปู่คะหรอคะ โอนก็ไม่มีนะ รักนะ แล้วเวลาจะรู้จักกันฉี่ ก็ต้องบอกว่าเป็นลูกใครหลานใคร อยู่ที่ไหน โห แบบนี้กูจะรู้จักกันทีไม่เหนื่อยแย่หรอครับ ใช่แล้ว ในหลวงรัชกาลที่ 6 ส่งกำหนดให้มีระบบนามสกุลแบบต่างประเทศ รุ่นปู่รุ่นย่าพวกเรา ก็เลยต้องไปตั้งนามสกุลกันยกใหญ่เลย ขอดูบัตรประชาชนหมู่บ้านได้ไหมครับ อยู่ไหนเนี่ยเดี๋ยวไปหาก่อน เขียนแก้ว ที่ว่าการอำเภอเมือง สมัยรัชกาลที่ 6 พุทธศักราช 2456 นี่นี่ โห อะไรกันเนี่ยจะไปซื้อชานมไข่มุกแนะ แถวคนอยู่หรือเปล่าลูก ลงฉันก่อนเลยค่ะแก้ว ไม่เป็นไร อะไรหรอคะ หมอตั้งนามสกุลน่ะต้องการให้รู้ให้ประชาชนทุกคนต้องมีนามสกุล ทำไมในหลวงถึงต้องการให้มีนามสกุลหรอคะ ในหลวงท่านทรงมีสายพระเนตรยาวไกล ประชาชนก็จะมีชื่อซ้ำกันไปหมด ผมมีนามสกุลกรดรู้ว่าใครเป็นใครจะติดต่อค้าขายหรือทำ ผิดพลาดน้อยลงน่ะ ตั้งนามสกุลว่าอะไรหรอครับ ดีครับฟังดูเพราะดี เดี๋ยวเย็นไพศาลนามสกุลนายนี่ แล้วอีกอย่างก็มีนามสกุลก็เป็นสิ่งที่ทำให้ทุกคน เรามีญาติพี่น้องมีวงศ์ตระกูลและทำให้เกิด นึกว่าผูกพันกับเด็กครอบครัว ถึงลูกหลานก็อย่าถูกต้องตามกฎหมายด้วยใช่ไหม สกุลเย็นไพศาล เขาเป็นอะไรกับใครหรือเปล่าปู่ทวดฉันเอง โห วันนี้ปู่ทวด หลวงปู่สอน วันนี้มากี่รุ่นแล้วเนี่ย ขอโทษนะครับปู่ทวด พี่ขอโทษพี่ด้วยได้ไหมครับ จะบ้าหรอ ไม่ได้ ไม่รู้ดิ ไปกดนะครับปู่ทวด นี่ไงเจอแล้วบัตรของปู่ แล้วในหลวงรัชกาลที่ 6 พระราชทานนามสกุลให้ผู้คนต่างๆเยอะเลยนะ นิพนธ์ในหลวงเริ่มตั้งแต่ตอนนั้นทุกวันนี้เราถึงมีทะเบียนราษฎรที่เป็นระบบ ถูกครับ ผู้ชายบ้านเรานี่ เหมือนกันหมดทุกรุ่นเลยหรอคะ ว่าไงนะ เปล่าน้ำหวานหรือเปล่า วันนี้ได้รู้ว่า ไทยมีนามสกุลใช้ ในหลวงรัชกาลที่ 6 สังคมเลยเป็นระเบียบ รู้ว่าใครเป็นใคร ความผูกพันในครอบครัว ตระกูล ชัดเจนขึ้น ภาพในหลวงกำลังทำอะไรหรอคะกำลังพระราชทานรัฐธรรมนูญหมายถึงการมอบอำนาจให้ คุณยังไงล่ะ นึกว่าที่นี่แหละ Eastin ตั้งที่บ้าน จะมีเลือกตั้งเหรอคะ ใช่อยู่ต่างท้องแรกในประวัติศาสตร์สยามเลยนะ สวัสดีค่ะคุณพี่สมก่อนรับเข้าสู่รอบ ไทยทะลักหลายเรื่องราวใกล้ตัวจากทั่วทุก ภูมิภาควันนี้คุณผู้ชมอยู่กับดิฉัน Music ณิชาภัทร แฟนเป็นกันเองกับคนบ้านทุ่งเช่นเคยค่ะ สวัสดีทักทายคุณพี่สมคิดกำลังติดตามชมผ่านทาง facebook และ nbt2hd ด้วยนะคะ เห็นพูดคุยกันเข้ามาได้ค่ะ เรื่องของเราวันนี้เข้าไปดูอุบัติเหตุรถตกถนนใครจะคิดว่าขับรถ มาอยู่ดีๆเจอถนนขาดโดยไม่มีป้ายแจ้งเตือนจอดรถเนี่ยตกลงไปในร่องถนน ทำให้คนนั่งได้รับบาดเจ็บค่ะ ก็อย่างที่เห็นในคลิปนะคะคุณผู้ชมรถกระบะตกลงไปในร่องถนนที่ขาด เกือบจะทั้งคันทำให้ต้องใช้รถแบคโฮมาเกลี่ยดินแล้วค่อยๆลากรถขึ้นมา ซึ่งเป็นจุดที่เกิดเหตุเนี่ย ถนนเส้นทางระหว่างหมู่บ้านวังหว้าตำบลโนนสะอาดกับบ้านท่าเยี่ยมตำบลใหม่นา อำเภอแวงใหญ่อยู่ระหว่างซ่อมแซมจากการถูกน้ำกัด ยาวประมาณ 6 เมตรลึก 4 เมตร กลับไม่มีป้ายประกาศแจ้งเตือน เปลี่ยนแค่เชือกที่คาดไว้อยู่ข้างถนนเท่านั้นค่ะ นายบุญเรืองปลัดกองผู้ใหญ่บ้านบ้านโนนกองน้อย วัดโนนเก่าน้อยเล่าให้ฟังเขาว่าผู้ประสบเหตุใดเป็นญาติกันในวันที่เกิดเหตุนะครับ เบี่ยงอายุ 73 ปีพร้อมลูกหลานรวม 5 คนได้วานให้เพื่อนบ้าน ขับรถพาไปหาพระพี่ชายที่วัดวังชมภู บ้านวังหว้า หาไปไหนก็ขับไปตามถนนลาดยางปกติแต่ขากลับเนี่ยพากันกลับทางลัดค่ะ เป็นถนนเส้นทางระหว่างหมู่บ้าน คนขับก็ไม่รู้ว่าถนนขาดกว่าจะรู้ตัว รถก็หัวทิ่มตกลงไปแล้วค่ะส่วนเป็นเหตุให้คนในรถเนี่ยได้รับบาดเจ็บ อาการหนักหน่อยก็คือคุณยายเปี่ยงค่ะขาขวาหักจึงอยากให้หน่วยงานที่เกี่ยว เพลงซ่อมแซมถนนให้สัญจรได้ปกติ จากการสอบถามชาวบ้านในพื้นที่ต่างก็บอกว่าถนนขาดมาตั้งแต่เดือนตุลาคมแล้ว แต่ก็ยังไม่มีการซ่อมแซม รักครั้งนี้ไม่ใช่ครั้งแรกไม่ใช่แค่ครั้งเดียวนะคะเกิดอุบัติเหตุมาแล้วหลายครั้งด้วย ฟังเสียงกันค่ะ เวลา 16:00 น เกิดเหตุมันเกิดครั้งนี้ครั้งเดียวนะครับ ค้นหาอนิเมะรุ่น ขับรถขับมาส่งเดี๋ยวเขาก็มาตกลงนี่แหละ ได้รับบาดเจ็บไปทั้งรถทั้งคน เคยได้ยินข่าวอยู่ ไม่เจอครับ ญาติผมเนี่ย มันก็เลยมีความรู้สึกว่ามันเฮ็ดหยังอยู่ทั้งทั้งที่มันก็เป็นโดนแล้ว หรือว่าเพื่อนๆรายงานองค์ประกอบไปด้วยรายงานต่อไป ถามว่า หน่วยงานใดของหน่วยงานใดที่มีคนเข้ามาดูแลนะครับ พรุ่งนี้ไปดูพิษภัยของยาเสพติดค่ะบ่อยครั้งนะคะเราจะเห็นข่าวคนเสพ เกิดอาการทางประสาทคุ้มคลั่งอาละวาด บ่กวนหรือทำร้ายคนอื่นยังคิดฮอดขอนแก่นค่ะมีชาวบ้านโพสต์ Facebook กับพฤติกรรมของหนุ่มในหมู่บ้านไม่ไหวที่มักจะเมายาแล้วก็อาละวาดจนชาวบ้าน สร้างวัดตัวพอตำรวจเข้าไปตรวจสอบก็พบว่าหนุ่มคนนี้เนี่ยเคยเมายาและใช้หนี้ พี่ขอย้ายตัวเองขอเงินไปซื้อยาบ้าด้วย คุณยายก็เลยแจ้งตำรวจให้ดำเนินคดีด้วยค่ะ sakura nene เปิด Facebook อยากดังเดี๋ยวจัดให้รีเทิร์น Part 3 โพสต์คลิปหนุ่มเมายาบ้าเดินในหมู่บ้านยามวิกาล ภาพนี้จะเห็นว่าเดินเข้าไปในบ้านคนอื่นแล้วก็ส่งเสียงโวยวาย โกนท้ายคนในบ้านออกมาเหตุเกิดที่บ้านหนองไฮตำบลโพนเพ็ก อำเภอมัญจาคีรีจังหวัดขอนแก่นค่ะเป็นคลิปที่ชาวบ้านส่งมาให้ทางเพจนำลง ขอให้หน่วยงานที่เกี่ยวข้องเข้าไปดูแลเพราะตอนนี้คนในหมู่บ้านต่างก็หวาดกลัว หลังบ้านมีแค่ผู้หญิง ยายกับหลานสาวอยู่ด้วยกันเท่านั้นหลังเป็นข่าวก็มีการแชร์กันในโซเชียลนะคะเวลาต่อมาในตำรวจ สถานีตำรวจภูธรมัญจาคีรีนำโดยท่านผู้กำกับก็คือพันตำรวจเอกรัตนทัต สีพ่นพร้อมกับชุดปราบปราม เดินทางไปตรวจสอบที่หมู่บ้านไปที่บ้านเลขที่ 123 หมู่ 12 ตำบลโพนเพ็ก แต่งบ้านของนางบุญตาจันทพรอายุ 80 คุณยายของนายอิศราศรีจอมพลอายุ 27 มีคนที่อยู่ในคลิปก็พบว่านายอิศราเนี่ยนั่งอยู่กับบ้านนั่งอยู่ที่บ้านกับยายนะคะ ตำรวจได้เชิญตัวไปสอบปากคำค่ะแต่ในตราเด็กขัดขืน สั่งให้ต้องใช้กำลังตำรวจ 6 นายล็อคตัวใช้เวลาประมาณ 5 นาทีก่อนจะคุมตัว รถไปสงบสติอารมณ์ การตรวจสอบในห้องพักนะคะในอิศราห้องพักของนายอิศราก็พกมีดปอกผลไม้ 1 เล่ม นางบุญตาเล่าให้ฟังค่ะว่านายอิศรานายอยู่กับพ่อแม่ซึ่งอยู่บ้านติดกัน ไปๆมาๆระหว่าง 2 บ้านและมะกะระวาดหลังจากเสพยาบ้า ก่อนหน้านี้ช่วงต้นเดือนเนี่ยก็เกิดอาการคุ้มคลั่ง มาขอเงินซื้อยา โดยใช้มีดปอกผลไม้ล็อคคอตนเองด้วยความหวาดกลัวก็เลยให้เงินไป 300 นอกจากนี้เนี่ยก็ยัง คลังนำที่นอนเสื้อผ้าออกมาเผาและใช้เสียงด้ามเหล็กทุบ บ้านต้นเสียหายอีกด้วยแจ้งตำรวจมาจับวันเดียวก็ปล่อยออกมาค่ะในๆผู้กำกับ รพ. มัญจาคีรีและเจ้าหน้าที่มาคุมตัวหลานชายด้วยตัวเองก็ขอแจ้งความเอาผิดร้านไปด้วย หลายคดีจะได้ไม่ออกมาสร้างปัญหาให้กับตนเองและชาวบ้านอีก ไปฟังคุณยายเล่าวีรกรรมของหลานจะหน่อยค่ะ แล้วยังเจ็บตรงไหนหรือเปล่า แจ้งตำรวจ ผู้กำกับการสถานีตำรวจภูธรมัญจาคีรีก็บอกเขาว่าหลังจากนี้เนี่ยต้องสอบปาก ทำยายและคนอื่นๆแล้วถึงจะแจ้งข้อกล่าวหานะคะรวมทั้งสระน้ำตัวในอิสลาม พบแพทย์ด้วย พบว่าเคยเข้ารับการบำบัดที่โรงพยาบาลจิตเวชราชนครินทร์ขอนแก่น อิศรากินยาไม่ต่อเนื่องค่ะเกิดต้องดูว่าช่วงก่อเหตุอยู่ระหว่างการ ยารักษาหรือไม่ รหัสอยู่ระหว่างการป่วยจะมีความผิด แต่จะไม่ต้องรับโทษค่ะ จะต้องนำตัวนายอิสระไปตรวจสอบอย่างละเอียดอีกครั้ง แต่เท่าที่ดูก็เห็นว่าตอนทำเนี่ยยังมีสติสามารถแจ้งข้อหาได้ไปฟังเสียงกันค่ะ วันนี้ ตำรวจ มัญจาคีรีนำตัวไปแล้วหลังจากนั้นก็จะสอบสวน ส่วนคุณยายจะร้องทุกข์ เรื่องอะไรเรื่องอะไรก็พฤติการณ์อันนี้จะเป็นอยู่ในสำนวนการสอบสวนแล้ว ไปยืนยันว่า ก็ตามข้อเท็จจริงถ้า ค** ถ้าก่อเหตุใดเวลาป่วยมันก็อาจจะ มีความผิดแต่ไม่ต้องรับโทษอะไรเนี่ยแต่ต้องไปเกี่ยวกับหมอ ต้องให้หมอตรวจพิสูจน์อีก เบื้องต้นเมื่อกี้คุยกันเขาก็รู้จัก ชื่อรู้จักผิดชอบชั่วดีอยู่นะตามที่คุยเบื้องต้น ก็น่าจะดำเนินคดีได้อยู่ พื้นที่จังหวัดชลบุรีค่ะเกิดอุบัติเหตุรถบรรทุก 6 ล้อ คุณเข้าชนท้ายรถบรรทุกพ่วง 10 8 ล้อทำให้มีผู้บาดเจ็บ 1 คนและเสียชีวิต 1 คนจนสาเหตุคาดว่า กำลังจดจ่อกับ การกินบะหมี่กึ่งสำเร็จรูปขณะขับรถค่ะ รถบรรทุก 6 ล้อชนท้ายรถบรรทุกพ่วง 18 ล้อบนถนนสาย 331 ขาเข้าสัตห*บ บริษัทเอ็นอาร์ทีหมู่ 7 ตำบลหนองอิรุณบ้านบึงจังหวัด ชลบุรีค่ะ ขอเป็นรถบรรทุกน้ำแข็งหลอด 600 ยี่ห้อ Hino หัวสีขาว 8 1850 ชลบุรี น้ำแข็งหลอดค่ะ มีคนขับ แล้วก็มีคนนั่งมาด้วย ดูภายในรถอาการสาหัส กู้ภัยต้องใช้อุปกรณ์ใด อัดถ่านซึ่งใช้เวลากว่า 1 ชั่วโมง พบร่างนายชัยมงคลในเกาะอายุ 52 ปีชาวจังหวัดอุดรธานี อยู่กับคอนโซลเสียชีวิต และนายธนพลนุชนาบีอายุ 21 ที่นั่งมาด้วย สาหัส นำส่งโรงพยาบาลบ้านบึงอย่างเร่งด่วนค่ะ ตรวจสอบยังพบบะหมี่กึ่งสำเร็จรูปแบบถ้วยจำนวน 2 ถ้วยที่ใส่น้ำร้อนแล้ว อีก 1 ถ้วยที่แกะ เปลี่ยนกำลังใส่น้ำร้อนอยู่ในรถใกล้กันก็ยังพบรถบรรทุกพ่วงยี่ห้อ Mitsubishi บริเวณด้านท้ายพวกพังยับเยินเลยค่ะจากการสอบถามนายบุญธรรมอุ่นเรือน 55 ปี คนขับรถบรรทุกพ่วงเล่าว่าตัวเองไงขับรถบรรทุกไม้มาจากจังหวัดสุรินทร์เพื่อจะนำไม้มา ส่งที่ท่าเรือแหลมฉบังระหว่างทางก็ได้ยินเสียงดังคล้ายยางรถระเบิด ชะลอรถ แล้วก็จอดรถ เดินมาดูก็พบว่ารถบรรทุก 6 ล้อชนท้ายที่ตัวเองขับมาเห็นมีคน เมื่อไหร่รีบแจ้งขอ</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สทท._สารคดี NBT DOCUMENTARY 011166</dc:title>
  <dc:creator/>
  <cp:keywords/>
  <dcterms:created xsi:type="dcterms:W3CDTF">2024-01-04T02:48:57Z</dcterms:created>
  <dcterms:modified xsi:type="dcterms:W3CDTF">2024-01-04T02:48: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1 พฤษจิกายน 2566 เวลา 09.00 น.</vt:lpwstr>
  </property>
  <property fmtid="{D5CDD505-2E9C-101B-9397-08002B2CF9AE}" pid="3" name="subtitle">
    <vt:lpwstr/>
  </property>
</Properties>
</file>